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3EF" w:rsidRPr="003B73EF" w:rsidRDefault="003B73EF" w:rsidP="003B73EF">
      <w:pPr>
        <w:ind w:left="720" w:hanging="360"/>
        <w:jc w:val="center"/>
        <w:rPr>
          <w:b/>
        </w:rPr>
      </w:pPr>
      <w:r w:rsidRPr="003B73EF">
        <w:rPr>
          <w:b/>
        </w:rPr>
        <w:t>Τομέας Υλικού και Υπολογιστικών Συστημάτων</w:t>
      </w:r>
    </w:p>
    <w:p w:rsidR="003B73EF" w:rsidRPr="003B73EF" w:rsidRDefault="003B73EF" w:rsidP="003B73EF">
      <w:pPr>
        <w:ind w:left="720" w:hanging="360"/>
        <w:jc w:val="center"/>
        <w:rPr>
          <w:b/>
        </w:rPr>
      </w:pPr>
      <w:r w:rsidRPr="003B73EF">
        <w:rPr>
          <w:b/>
        </w:rPr>
        <w:t xml:space="preserve">Εργαστήριο Υπολογιστικών και Ενσωματωμένων Συστημάτων, </w:t>
      </w:r>
      <w:proofErr w:type="spellStart"/>
      <w:r w:rsidRPr="003B73EF">
        <w:rPr>
          <w:b/>
        </w:rPr>
        <w:t>ΙοΤ</w:t>
      </w:r>
      <w:proofErr w:type="spellEnd"/>
      <w:r w:rsidRPr="003B73EF">
        <w:rPr>
          <w:b/>
        </w:rPr>
        <w:t xml:space="preserve"> και Βελτιστοποίησης</w:t>
      </w:r>
    </w:p>
    <w:p w:rsidR="003B73EF" w:rsidRPr="009B5A9B" w:rsidRDefault="003B73EF" w:rsidP="003B73EF">
      <w:pPr>
        <w:ind w:left="720" w:hanging="360"/>
        <w:jc w:val="center"/>
        <w:rPr>
          <w:b/>
          <w:lang w:val="en-US"/>
        </w:rPr>
      </w:pPr>
      <w:r w:rsidRPr="003B73EF">
        <w:rPr>
          <w:b/>
        </w:rPr>
        <w:t>Προτεινόμενα θέματα Διπλωματικών εργασιών</w:t>
      </w:r>
      <w:r>
        <w:rPr>
          <w:b/>
        </w:rPr>
        <w:t xml:space="preserve"> </w:t>
      </w:r>
    </w:p>
    <w:p w:rsidR="0022305E" w:rsidRPr="0022305E" w:rsidRDefault="0022305E" w:rsidP="0022305E">
      <w:pPr>
        <w:spacing w:after="0"/>
        <w:ind w:left="720" w:hanging="360"/>
        <w:jc w:val="center"/>
      </w:pPr>
    </w:p>
    <w:p w:rsidR="00466020" w:rsidRDefault="00466020" w:rsidP="0022305E">
      <w:pPr>
        <w:pStyle w:val="a4"/>
        <w:numPr>
          <w:ilvl w:val="0"/>
          <w:numId w:val="1"/>
        </w:numPr>
        <w:spacing w:after="0"/>
        <w:jc w:val="both"/>
      </w:pPr>
      <w:r w:rsidRPr="00466020">
        <w:rPr>
          <w:b/>
        </w:rPr>
        <w:t>Τίτλος</w:t>
      </w:r>
      <w:r>
        <w:t xml:space="preserve">: </w:t>
      </w:r>
      <w:r w:rsidRPr="00466020">
        <w:t>Μέθοδοι ανίχνευσης σφαλμάτων και ταυτοποίησης για φωτοβολταϊκά συστήματα που βασίζονται σε καμπύλες I-V.</w:t>
      </w:r>
    </w:p>
    <w:p w:rsidR="00466020" w:rsidRDefault="00466020" w:rsidP="0022305E">
      <w:pPr>
        <w:pStyle w:val="a4"/>
        <w:spacing w:after="0"/>
        <w:ind w:left="0"/>
        <w:jc w:val="both"/>
      </w:pPr>
      <w:r w:rsidRPr="00466020">
        <w:rPr>
          <w:b/>
        </w:rPr>
        <w:t xml:space="preserve">Περιγραφή: </w:t>
      </w:r>
      <w:r w:rsidRPr="00466020">
        <w:t>Τα φωτοβολταϊκά συστήματα (PVS), όπως και όλα τα συστήματα παραγωγής ενέργειας, πρέπει να παρακολουθούνται προκειμένου να είναι σε θέση να εντοπίζουν αστοχίες σε σχεδόν πραγματικό χρόνο, έτσι ώστε να διατηρούν την απόδοσή τους στο βέλτιστο επίπεδο, επιτυγχάνοντας έτσι τη μεγαλύτερη δυνατή αξιοπιστία. Οι υλοποιήσεις μπορεί να είναι απλές όπως η καταγραφή και η σύγκριση μετρήσεων, αλλά μπορούν επίσης να είναι πιο προχωρημένες όπως η χρήση νευρωνικών δικτύων για την ανίχνευση φωτοβολταϊκών βλαβών.</w:t>
      </w:r>
      <w:r w:rsidR="006333E6">
        <w:t xml:space="preserve"> </w:t>
      </w:r>
      <w:r w:rsidRPr="00466020">
        <w:t>Στη συγκεκριμένη εργασία θα μελετηθούν μέθοδοι καταγραφής και κατηγοριοποίησης και να υλοποιηθούν αλγόριθμοι για τον έλεγχο ενός Φ/Β πλαισίου.</w:t>
      </w:r>
    </w:p>
    <w:p w:rsidR="00466020" w:rsidRDefault="0022305E" w:rsidP="0022305E">
      <w:pPr>
        <w:pStyle w:val="a4"/>
        <w:spacing w:after="0"/>
        <w:ind w:left="0"/>
        <w:jc w:val="both"/>
      </w:pPr>
      <w:r>
        <w:rPr>
          <w:b/>
        </w:rPr>
        <w:t>Επιβλέποντες</w:t>
      </w:r>
      <w:r w:rsidR="00466020">
        <w:rPr>
          <w:b/>
        </w:rPr>
        <w:t xml:space="preserve">: </w:t>
      </w:r>
      <w:r w:rsidRPr="0022305E">
        <w:t>Ι. Βογιατζής</w:t>
      </w:r>
      <w:r>
        <w:rPr>
          <w:b/>
        </w:rPr>
        <w:t xml:space="preserve">, </w:t>
      </w:r>
      <w:r w:rsidR="00466020" w:rsidRPr="00466020">
        <w:t>Δ. Καρολίδης</w:t>
      </w:r>
      <w:r>
        <w:t>,</w:t>
      </w:r>
      <w:r w:rsidRPr="0022305E">
        <w:t xml:space="preserve"> </w:t>
      </w:r>
      <w:r w:rsidRPr="00466020">
        <w:t>Σ. Βουτσινάς</w:t>
      </w:r>
    </w:p>
    <w:p w:rsidR="00466020" w:rsidRDefault="00466020" w:rsidP="0022305E">
      <w:pPr>
        <w:pStyle w:val="a4"/>
        <w:spacing w:after="0"/>
        <w:ind w:left="0"/>
        <w:jc w:val="both"/>
      </w:pPr>
      <w:proofErr w:type="spellStart"/>
      <w:r w:rsidRPr="00466020">
        <w:rPr>
          <w:b/>
        </w:rPr>
        <w:t>Προαπαιτούμενα</w:t>
      </w:r>
      <w:proofErr w:type="spellEnd"/>
      <w:r>
        <w:rPr>
          <w:b/>
        </w:rPr>
        <w:t xml:space="preserve">: </w:t>
      </w:r>
      <w:r>
        <w:t xml:space="preserve">Γνώσεις ηλεκτρονικών, </w:t>
      </w:r>
      <w:proofErr w:type="spellStart"/>
      <w:r w:rsidR="006333E6" w:rsidRPr="006333E6">
        <w:t>μικροελεγκτών</w:t>
      </w:r>
      <w:proofErr w:type="spellEnd"/>
      <w:r>
        <w:t xml:space="preserve">, </w:t>
      </w:r>
      <w:r>
        <w:rPr>
          <w:lang w:val="en-US"/>
        </w:rPr>
        <w:t>C</w:t>
      </w:r>
      <w:r w:rsidRPr="00466020">
        <w:t>/</w:t>
      </w:r>
      <w:r>
        <w:rPr>
          <w:lang w:val="en-US"/>
        </w:rPr>
        <w:t>C</w:t>
      </w:r>
      <w:r w:rsidRPr="00466020">
        <w:t>++</w:t>
      </w:r>
    </w:p>
    <w:p w:rsidR="0022305E" w:rsidRPr="0022305E" w:rsidRDefault="0022305E" w:rsidP="0022305E">
      <w:pPr>
        <w:pStyle w:val="a4"/>
        <w:spacing w:after="0"/>
        <w:ind w:left="0"/>
        <w:jc w:val="both"/>
      </w:pPr>
      <w:r>
        <w:rPr>
          <w:b/>
        </w:rPr>
        <w:t>Επικοινωνία:</w:t>
      </w:r>
      <w:r>
        <w:t xml:space="preserve"> </w:t>
      </w:r>
      <w:proofErr w:type="spellStart"/>
      <w:r>
        <w:rPr>
          <w:lang w:val="en-US"/>
        </w:rPr>
        <w:t>steliosvo</w:t>
      </w:r>
      <w:proofErr w:type="spellEnd"/>
      <w:r w:rsidRPr="0022305E">
        <w:t>@</w:t>
      </w:r>
      <w:proofErr w:type="spellStart"/>
      <w:r>
        <w:rPr>
          <w:lang w:val="en-US"/>
        </w:rPr>
        <w:t>uniwa</w:t>
      </w:r>
      <w:proofErr w:type="spellEnd"/>
      <w:r w:rsidRPr="0022305E">
        <w:t>.</w:t>
      </w:r>
      <w:r>
        <w:rPr>
          <w:lang w:val="en-US"/>
        </w:rPr>
        <w:t>gr</w:t>
      </w:r>
    </w:p>
    <w:p w:rsidR="00466020" w:rsidRDefault="00466020" w:rsidP="0022305E">
      <w:pPr>
        <w:spacing w:after="0"/>
        <w:jc w:val="both"/>
      </w:pPr>
    </w:p>
    <w:p w:rsidR="00466020" w:rsidRPr="00466020" w:rsidRDefault="00466020" w:rsidP="0022305E">
      <w:pPr>
        <w:pStyle w:val="a4"/>
        <w:numPr>
          <w:ilvl w:val="0"/>
          <w:numId w:val="1"/>
        </w:numPr>
        <w:spacing w:after="0"/>
        <w:jc w:val="both"/>
      </w:pPr>
      <w:r w:rsidRPr="00466020">
        <w:rPr>
          <w:b/>
        </w:rPr>
        <w:t>Τίτλος:</w:t>
      </w:r>
      <w:r>
        <w:t xml:space="preserve"> Κατασκευή καταγραφικού μετρήσεων οχήματος μέσω του δίαυλου </w:t>
      </w:r>
      <w:r>
        <w:rPr>
          <w:lang w:val="en-US"/>
        </w:rPr>
        <w:t>CAN</w:t>
      </w:r>
    </w:p>
    <w:p w:rsidR="00466020" w:rsidRPr="00DE7105" w:rsidRDefault="00466020" w:rsidP="0022305E">
      <w:pPr>
        <w:spacing w:after="0"/>
        <w:jc w:val="both"/>
      </w:pPr>
      <w:r w:rsidRPr="0022305E">
        <w:rPr>
          <w:b/>
        </w:rPr>
        <w:t>Περιγραφή:</w:t>
      </w:r>
      <w:r w:rsidR="009B4E54" w:rsidRPr="0022305E">
        <w:rPr>
          <w:b/>
        </w:rPr>
        <w:t xml:space="preserve"> </w:t>
      </w:r>
      <w:r w:rsidR="009B4E54">
        <w:t>Τα περισσότερα</w:t>
      </w:r>
      <w:r w:rsidR="00DE7105">
        <w:t xml:space="preserve"> σύγχρονα οχήματα φέρουν θύρα η οποία μπορεί να αποστείλει την κατάσταση των αισθητήρων του οχήματος, καθώς επίσης και σε πραγματικό χρόνο δεδομένα τηλεμετρίας (μείγμα οξυγόνου/καυσίμου, ταχύτητα, επιτάχυνση, στροφές κινητήρα). Στην συγκεκριμένη εργασία θα γίνει μελέτη των διαφόρων πρωτοκόλλων που απαιτούνται για την διασύνδεση αυτοκινήτου – μικροελεγκτή και πιο συγκεκριμένα θα γίνει κατασκευή ενός συστήματος, η οποία θα μπορεί να επικοινωνεί με το όχημα και να λαμβάνει και να αποθηκεύει την τηλεμετρία του.</w:t>
      </w:r>
    </w:p>
    <w:p w:rsidR="00466020" w:rsidRDefault="0022305E" w:rsidP="0022305E">
      <w:pPr>
        <w:pStyle w:val="a4"/>
        <w:spacing w:after="0"/>
        <w:ind w:left="0"/>
        <w:jc w:val="both"/>
      </w:pPr>
      <w:r>
        <w:rPr>
          <w:b/>
        </w:rPr>
        <w:t>Επιβλέποντες:</w:t>
      </w:r>
      <w:r w:rsidR="00466020">
        <w:rPr>
          <w:b/>
        </w:rPr>
        <w:t xml:space="preserve"> </w:t>
      </w:r>
      <w:r w:rsidRPr="0022305E">
        <w:t>Ι. Βογιατζής</w:t>
      </w:r>
      <w:r>
        <w:rPr>
          <w:b/>
        </w:rPr>
        <w:t xml:space="preserve">, </w:t>
      </w:r>
      <w:r w:rsidR="00466020">
        <w:t xml:space="preserve">Ι. </w:t>
      </w:r>
      <w:proofErr w:type="spellStart"/>
      <w:r w:rsidR="00466020">
        <w:t>Αμοργίνο</w:t>
      </w:r>
      <w:r w:rsidR="00466020" w:rsidRPr="00466020">
        <w:t>ς</w:t>
      </w:r>
      <w:proofErr w:type="spellEnd"/>
      <w:r>
        <w:t>,</w:t>
      </w:r>
      <w:r w:rsidRPr="0022305E">
        <w:t xml:space="preserve"> </w:t>
      </w:r>
      <w:r w:rsidRPr="00466020">
        <w:t>Σ. Βουτσινάς</w:t>
      </w:r>
    </w:p>
    <w:p w:rsidR="00466020" w:rsidRDefault="00466020" w:rsidP="0022305E">
      <w:pPr>
        <w:pStyle w:val="a4"/>
        <w:spacing w:after="0"/>
        <w:ind w:left="0"/>
        <w:jc w:val="both"/>
      </w:pPr>
      <w:r w:rsidRPr="00466020">
        <w:rPr>
          <w:b/>
        </w:rPr>
        <w:t>Προαπαιτούμενα</w:t>
      </w:r>
      <w:r>
        <w:rPr>
          <w:b/>
        </w:rPr>
        <w:t xml:space="preserve">: </w:t>
      </w:r>
      <w:r>
        <w:t xml:space="preserve">Γνώσεις ηλεκτρονικών, μικροελεγκτών, </w:t>
      </w:r>
      <w:r>
        <w:rPr>
          <w:lang w:val="en-US"/>
        </w:rPr>
        <w:t>C</w:t>
      </w:r>
      <w:r w:rsidRPr="00466020">
        <w:t>/</w:t>
      </w:r>
      <w:r>
        <w:rPr>
          <w:lang w:val="en-US"/>
        </w:rPr>
        <w:t>C</w:t>
      </w:r>
      <w:r w:rsidRPr="00466020">
        <w:t>++</w:t>
      </w:r>
    </w:p>
    <w:p w:rsidR="0022305E" w:rsidRPr="0022305E" w:rsidRDefault="0022305E" w:rsidP="0022305E">
      <w:pPr>
        <w:pStyle w:val="a4"/>
        <w:spacing w:after="0"/>
        <w:ind w:left="0"/>
        <w:jc w:val="both"/>
      </w:pPr>
      <w:r>
        <w:rPr>
          <w:b/>
        </w:rPr>
        <w:t>Επικοινωνία:</w:t>
      </w:r>
      <w:r>
        <w:t xml:space="preserve"> </w:t>
      </w:r>
      <w:hyperlink r:id="rId6" w:history="1">
        <w:r w:rsidR="006007EE" w:rsidRPr="007A77C7">
          <w:rPr>
            <w:rStyle w:val="-"/>
            <w:lang w:val="en-US"/>
          </w:rPr>
          <w:t>steliosvo</w:t>
        </w:r>
        <w:r w:rsidR="006007EE" w:rsidRPr="007A77C7">
          <w:rPr>
            <w:rStyle w:val="-"/>
          </w:rPr>
          <w:t>@</w:t>
        </w:r>
        <w:r w:rsidR="006007EE" w:rsidRPr="007A77C7">
          <w:rPr>
            <w:rStyle w:val="-"/>
            <w:lang w:val="en-US"/>
          </w:rPr>
          <w:t>uniwa</w:t>
        </w:r>
        <w:r w:rsidR="006007EE" w:rsidRPr="007A77C7">
          <w:rPr>
            <w:rStyle w:val="-"/>
          </w:rPr>
          <w:t>.</w:t>
        </w:r>
        <w:r w:rsidR="006007EE" w:rsidRPr="007A77C7">
          <w:rPr>
            <w:rStyle w:val="-"/>
            <w:lang w:val="en-US"/>
          </w:rPr>
          <w:t>gr</w:t>
        </w:r>
      </w:hyperlink>
      <w:r w:rsidR="006007EE">
        <w:rPr>
          <w:lang w:val="en-US"/>
        </w:rPr>
        <w:t xml:space="preserve"> </w:t>
      </w:r>
      <w:bookmarkStart w:id="0" w:name="_GoBack"/>
      <w:bookmarkEnd w:id="0"/>
    </w:p>
    <w:p w:rsidR="00466020" w:rsidRPr="0022305E" w:rsidRDefault="00466020" w:rsidP="0022305E">
      <w:pPr>
        <w:spacing w:after="0"/>
        <w:jc w:val="both"/>
        <w:rPr>
          <w:lang w:val="en-US"/>
        </w:rPr>
      </w:pPr>
    </w:p>
    <w:p w:rsidR="00466020" w:rsidRPr="00466020" w:rsidRDefault="00466020" w:rsidP="0022305E">
      <w:pPr>
        <w:pStyle w:val="a4"/>
        <w:numPr>
          <w:ilvl w:val="0"/>
          <w:numId w:val="1"/>
        </w:numPr>
        <w:spacing w:after="0"/>
        <w:jc w:val="both"/>
      </w:pPr>
      <w:r w:rsidRPr="00466020">
        <w:rPr>
          <w:b/>
        </w:rPr>
        <w:t>Τίτλος:</w:t>
      </w:r>
      <w:r>
        <w:t xml:space="preserve"> Κατασκευή </w:t>
      </w:r>
      <w:r w:rsidR="006333E6">
        <w:t>Λογικού αναλυτή</w:t>
      </w:r>
    </w:p>
    <w:p w:rsidR="00466020" w:rsidRPr="00483B23" w:rsidRDefault="00466020" w:rsidP="0022305E">
      <w:pPr>
        <w:pStyle w:val="a4"/>
        <w:spacing w:after="0"/>
        <w:ind w:left="0"/>
        <w:jc w:val="both"/>
      </w:pPr>
      <w:r w:rsidRPr="00466020">
        <w:rPr>
          <w:b/>
        </w:rPr>
        <w:t>Περιγραφή:</w:t>
      </w:r>
      <w:r w:rsidR="009B4E54">
        <w:t xml:space="preserve"> Ο λογικός αναλυτής είναι ένα όργανο</w:t>
      </w:r>
      <w:r w:rsidR="00DE7105">
        <w:t xml:space="preserve"> πολλών εισόδων, το οποίο χρησιμοποιείται κατά κόρον στην κατασκευή και εκσφαλμάτωση ψηφιακών </w:t>
      </w:r>
      <w:r w:rsidR="00483B23">
        <w:t>συστημάτων</w:t>
      </w:r>
      <w:r w:rsidR="00DE7105">
        <w:t>. Στην συγκεκριμένη εργασία, θα γίνει σχεδίαση και υλοποίηση ενός τέτοιου οργάνου</w:t>
      </w:r>
      <w:r w:rsidR="00483B23">
        <w:t xml:space="preserve"> ικανού να αναπαραστήσει τόσο τις διάφορες </w:t>
      </w:r>
      <w:proofErr w:type="spellStart"/>
      <w:r w:rsidR="00483B23">
        <w:t>παλμοσειρές</w:t>
      </w:r>
      <w:proofErr w:type="spellEnd"/>
      <w:r w:rsidR="00483B23">
        <w:t xml:space="preserve"> που δέχεται σαν είσοδο, αλλά και να μπορέσει να τις ερμηνεύσει, εφόσον πρόκειται για κάποιο γνωστό πρωτόκολλο (πχ. </w:t>
      </w:r>
      <w:r w:rsidR="00483B23">
        <w:rPr>
          <w:lang w:val="en-US"/>
        </w:rPr>
        <w:t>I</w:t>
      </w:r>
      <w:r w:rsidR="00483B23">
        <w:t>2</w:t>
      </w:r>
      <w:r w:rsidR="00483B23">
        <w:rPr>
          <w:lang w:val="en-US"/>
        </w:rPr>
        <w:t>C</w:t>
      </w:r>
      <w:r w:rsidR="00483B23" w:rsidRPr="001843BF">
        <w:t xml:space="preserve">, </w:t>
      </w:r>
      <w:r w:rsidR="00483B23">
        <w:rPr>
          <w:lang w:val="en-US"/>
        </w:rPr>
        <w:t>SPI</w:t>
      </w:r>
      <w:r w:rsidR="00483B23">
        <w:t xml:space="preserve">, </w:t>
      </w:r>
      <w:r w:rsidR="00585649">
        <w:t>κτλ.</w:t>
      </w:r>
      <w:r w:rsidR="00483B23">
        <w:t>)</w:t>
      </w:r>
    </w:p>
    <w:p w:rsidR="0022305E" w:rsidRDefault="0022305E" w:rsidP="0022305E">
      <w:pPr>
        <w:pStyle w:val="a4"/>
        <w:spacing w:after="0"/>
        <w:ind w:left="0"/>
        <w:jc w:val="both"/>
      </w:pPr>
      <w:r>
        <w:rPr>
          <w:b/>
        </w:rPr>
        <w:t xml:space="preserve">Επιβλέποντες: </w:t>
      </w:r>
      <w:r w:rsidRPr="0022305E">
        <w:t>Ι. Βογιατζής</w:t>
      </w:r>
      <w:r>
        <w:rPr>
          <w:b/>
        </w:rPr>
        <w:t xml:space="preserve">, </w:t>
      </w:r>
      <w:r>
        <w:t xml:space="preserve">Ι. </w:t>
      </w:r>
      <w:proofErr w:type="spellStart"/>
      <w:r>
        <w:t>Αμοργίνο</w:t>
      </w:r>
      <w:r w:rsidRPr="00466020">
        <w:t>ς</w:t>
      </w:r>
      <w:proofErr w:type="spellEnd"/>
      <w:r>
        <w:t>,</w:t>
      </w:r>
      <w:r w:rsidRPr="0022305E">
        <w:t xml:space="preserve"> </w:t>
      </w:r>
      <w:r w:rsidRPr="00466020">
        <w:t>Σ. Βουτσινάς</w:t>
      </w:r>
    </w:p>
    <w:p w:rsidR="00466020" w:rsidRPr="0022305E" w:rsidRDefault="00466020" w:rsidP="0022305E">
      <w:pPr>
        <w:pStyle w:val="a4"/>
        <w:spacing w:after="0"/>
        <w:ind w:left="0"/>
        <w:jc w:val="both"/>
      </w:pPr>
      <w:proofErr w:type="spellStart"/>
      <w:r w:rsidRPr="00466020">
        <w:rPr>
          <w:b/>
        </w:rPr>
        <w:t>Προαπαιτούμενα</w:t>
      </w:r>
      <w:proofErr w:type="spellEnd"/>
      <w:r>
        <w:rPr>
          <w:b/>
        </w:rPr>
        <w:t xml:space="preserve">: </w:t>
      </w:r>
      <w:r>
        <w:t xml:space="preserve">Γνώσεις ηλεκτρονικών, </w:t>
      </w:r>
      <w:proofErr w:type="spellStart"/>
      <w:r>
        <w:t>μικροελεγκτών</w:t>
      </w:r>
      <w:proofErr w:type="spellEnd"/>
      <w:r>
        <w:t xml:space="preserve">, </w:t>
      </w:r>
      <w:r>
        <w:rPr>
          <w:lang w:val="en-US"/>
        </w:rPr>
        <w:t>C</w:t>
      </w:r>
      <w:r w:rsidRPr="00466020">
        <w:t>/</w:t>
      </w:r>
      <w:r>
        <w:rPr>
          <w:lang w:val="en-US"/>
        </w:rPr>
        <w:t>C</w:t>
      </w:r>
      <w:r w:rsidRPr="00466020">
        <w:t>++</w:t>
      </w:r>
      <w:r w:rsidR="00483B23">
        <w:t>/</w:t>
      </w:r>
      <w:r w:rsidR="00483B23">
        <w:rPr>
          <w:lang w:val="en-US"/>
        </w:rPr>
        <w:t>java</w:t>
      </w:r>
    </w:p>
    <w:p w:rsidR="0022305E" w:rsidRDefault="0022305E" w:rsidP="0022305E">
      <w:pPr>
        <w:spacing w:after="0"/>
        <w:ind w:left="-720" w:firstLine="720"/>
        <w:jc w:val="both"/>
        <w:rPr>
          <w:lang w:val="en-US"/>
        </w:rPr>
      </w:pPr>
      <w:r w:rsidRPr="0022305E">
        <w:rPr>
          <w:b/>
        </w:rPr>
        <w:t>Επικοινωνία:</w:t>
      </w:r>
      <w:r>
        <w:t xml:space="preserve"> </w:t>
      </w:r>
      <w:hyperlink r:id="rId7" w:history="1">
        <w:r w:rsidRPr="007A77C7">
          <w:rPr>
            <w:rStyle w:val="-"/>
            <w:lang w:val="en-US"/>
          </w:rPr>
          <w:t>steliosvo</w:t>
        </w:r>
        <w:r w:rsidRPr="007A77C7">
          <w:rPr>
            <w:rStyle w:val="-"/>
          </w:rPr>
          <w:t>@</w:t>
        </w:r>
        <w:r w:rsidRPr="007A77C7">
          <w:rPr>
            <w:rStyle w:val="-"/>
            <w:lang w:val="en-US"/>
          </w:rPr>
          <w:t>uniwa</w:t>
        </w:r>
        <w:r w:rsidRPr="007A77C7">
          <w:rPr>
            <w:rStyle w:val="-"/>
          </w:rPr>
          <w:t>.</w:t>
        </w:r>
        <w:r w:rsidRPr="007A77C7">
          <w:rPr>
            <w:rStyle w:val="-"/>
            <w:lang w:val="en-US"/>
          </w:rPr>
          <w:t>gr</w:t>
        </w:r>
      </w:hyperlink>
    </w:p>
    <w:p w:rsidR="0022305E" w:rsidRPr="0022305E" w:rsidRDefault="0022305E" w:rsidP="0022305E">
      <w:pPr>
        <w:spacing w:after="0"/>
        <w:jc w:val="both"/>
      </w:pPr>
    </w:p>
    <w:p w:rsidR="006333E6" w:rsidRPr="00466020" w:rsidRDefault="006333E6" w:rsidP="0022305E">
      <w:pPr>
        <w:pStyle w:val="a4"/>
        <w:numPr>
          <w:ilvl w:val="0"/>
          <w:numId w:val="1"/>
        </w:numPr>
        <w:spacing w:after="0"/>
        <w:jc w:val="both"/>
      </w:pPr>
      <w:r w:rsidRPr="00466020">
        <w:rPr>
          <w:b/>
        </w:rPr>
        <w:t>Τίτλος:</w:t>
      </w:r>
      <w:r>
        <w:t xml:space="preserve"> Κατασκευή Παλμογράφου</w:t>
      </w:r>
    </w:p>
    <w:p w:rsidR="00483B23" w:rsidRPr="00483B23" w:rsidRDefault="006333E6" w:rsidP="0022305E">
      <w:pPr>
        <w:pStyle w:val="a4"/>
        <w:spacing w:after="0"/>
        <w:ind w:left="0"/>
        <w:jc w:val="both"/>
      </w:pPr>
      <w:r w:rsidRPr="00466020">
        <w:rPr>
          <w:b/>
        </w:rPr>
        <w:t>Περιγραφή:</w:t>
      </w:r>
      <w:r w:rsidR="00483B23">
        <w:rPr>
          <w:b/>
        </w:rPr>
        <w:t xml:space="preserve"> </w:t>
      </w:r>
      <w:r w:rsidR="00483B23">
        <w:t xml:space="preserve">Ο παλμογράφος </w:t>
      </w:r>
      <w:r w:rsidR="00483B23" w:rsidRPr="00483B23">
        <w:t xml:space="preserve">είναι μια συσκευή που επιτρέπει την </w:t>
      </w:r>
      <w:r w:rsidR="00483B23">
        <w:t>απεικόνιση</w:t>
      </w:r>
      <w:r w:rsidR="00483B23" w:rsidRPr="00483B23">
        <w:t xml:space="preserve"> και μέτρηση συνεχών (DC) και εναλλασσόμενων (AC) </w:t>
      </w:r>
      <w:proofErr w:type="spellStart"/>
      <w:r w:rsidR="00483B23" w:rsidRPr="00483B23">
        <w:t>κυματομορφών</w:t>
      </w:r>
      <w:proofErr w:type="spellEnd"/>
      <w:r w:rsidR="00483B23">
        <w:t xml:space="preserve">. Στην συγκεκριμένη εργασία, θα γίνει σχεδίαση και υλοποίηση ενός τέτοιου οργάνου ικανού να αναπαραστήσει και να πραγματοποιήσει μετρήσεις, πάνω τις διάφορες εισόδους που λαμβάνει στην είσοδο του. Θα γίνει μελέτη πάνω στους </w:t>
      </w:r>
      <w:r w:rsidR="00483B23">
        <w:lastRenderedPageBreak/>
        <w:t>μετατροπείς από αναλογικό σε ψηφιακό, προκειμένου να χρησιμοποιηθεί ο κατάλληλος μετατροπέας τόσο ως προς την ανάλυση του, όσο και στο μέγιστο ρυθμό δειγματοληψίας του.</w:t>
      </w:r>
    </w:p>
    <w:p w:rsidR="006333E6" w:rsidRDefault="006333E6" w:rsidP="0022305E">
      <w:pPr>
        <w:pStyle w:val="a4"/>
        <w:spacing w:after="0"/>
        <w:ind w:left="0"/>
        <w:jc w:val="both"/>
        <w:rPr>
          <w:b/>
        </w:rPr>
      </w:pPr>
    </w:p>
    <w:p w:rsidR="0022305E" w:rsidRDefault="0022305E" w:rsidP="0022305E">
      <w:pPr>
        <w:pStyle w:val="a4"/>
        <w:spacing w:after="0"/>
        <w:ind w:left="0"/>
        <w:jc w:val="both"/>
      </w:pPr>
      <w:r>
        <w:rPr>
          <w:b/>
        </w:rPr>
        <w:t xml:space="preserve">Επιβλέποντες: </w:t>
      </w:r>
      <w:r w:rsidRPr="0022305E">
        <w:t>Ι. Βογιατζής</w:t>
      </w:r>
      <w:r>
        <w:rPr>
          <w:b/>
        </w:rPr>
        <w:t xml:space="preserve">, </w:t>
      </w:r>
      <w:r>
        <w:t xml:space="preserve">Ι. </w:t>
      </w:r>
      <w:proofErr w:type="spellStart"/>
      <w:r>
        <w:t>Αμοργίνο</w:t>
      </w:r>
      <w:r w:rsidRPr="00466020">
        <w:t>ς</w:t>
      </w:r>
      <w:proofErr w:type="spellEnd"/>
      <w:r>
        <w:t>,</w:t>
      </w:r>
      <w:r w:rsidRPr="0022305E">
        <w:t xml:space="preserve"> </w:t>
      </w:r>
      <w:r w:rsidRPr="00466020">
        <w:t>Σ. Βουτσινάς</w:t>
      </w:r>
    </w:p>
    <w:p w:rsidR="00466020" w:rsidRDefault="006333E6" w:rsidP="0022305E">
      <w:pPr>
        <w:pStyle w:val="a4"/>
        <w:spacing w:after="0"/>
        <w:ind w:left="0"/>
        <w:jc w:val="both"/>
      </w:pPr>
      <w:proofErr w:type="spellStart"/>
      <w:r w:rsidRPr="00466020">
        <w:rPr>
          <w:b/>
        </w:rPr>
        <w:t>Προαπαιτούμενα</w:t>
      </w:r>
      <w:proofErr w:type="spellEnd"/>
      <w:r>
        <w:rPr>
          <w:b/>
        </w:rPr>
        <w:t xml:space="preserve">: </w:t>
      </w:r>
      <w:r>
        <w:t xml:space="preserve">Γνώσεις ηλεκτρονικών, </w:t>
      </w:r>
      <w:proofErr w:type="spellStart"/>
      <w:r>
        <w:t>μικροελεγκτών</w:t>
      </w:r>
      <w:proofErr w:type="spellEnd"/>
      <w:r>
        <w:t xml:space="preserve">, </w:t>
      </w:r>
      <w:r>
        <w:rPr>
          <w:lang w:val="en-US"/>
        </w:rPr>
        <w:t>C</w:t>
      </w:r>
      <w:r w:rsidRPr="00466020">
        <w:t>/</w:t>
      </w:r>
      <w:r>
        <w:rPr>
          <w:lang w:val="en-US"/>
        </w:rPr>
        <w:t>C</w:t>
      </w:r>
      <w:r w:rsidRPr="00466020">
        <w:t>++</w:t>
      </w:r>
      <w:r w:rsidR="00585649">
        <w:t>/</w:t>
      </w:r>
      <w:r w:rsidR="00585649">
        <w:rPr>
          <w:lang w:val="en-US"/>
        </w:rPr>
        <w:t>java</w:t>
      </w:r>
    </w:p>
    <w:p w:rsidR="0022305E" w:rsidRDefault="0022305E" w:rsidP="0022305E">
      <w:pPr>
        <w:spacing w:after="0"/>
        <w:ind w:left="-720" w:firstLine="720"/>
        <w:jc w:val="both"/>
        <w:rPr>
          <w:lang w:val="en-US"/>
        </w:rPr>
      </w:pPr>
      <w:r w:rsidRPr="0022305E">
        <w:rPr>
          <w:b/>
        </w:rPr>
        <w:t>Επικοινωνία:</w:t>
      </w:r>
      <w:r>
        <w:t xml:space="preserve"> </w:t>
      </w:r>
      <w:hyperlink r:id="rId8" w:history="1">
        <w:r w:rsidRPr="007A77C7">
          <w:rPr>
            <w:rStyle w:val="-"/>
            <w:lang w:val="en-US"/>
          </w:rPr>
          <w:t>steliosvo</w:t>
        </w:r>
        <w:r w:rsidRPr="007A77C7">
          <w:rPr>
            <w:rStyle w:val="-"/>
          </w:rPr>
          <w:t>@</w:t>
        </w:r>
        <w:r w:rsidRPr="007A77C7">
          <w:rPr>
            <w:rStyle w:val="-"/>
            <w:lang w:val="en-US"/>
          </w:rPr>
          <w:t>uniwa</w:t>
        </w:r>
        <w:r w:rsidRPr="007A77C7">
          <w:rPr>
            <w:rStyle w:val="-"/>
          </w:rPr>
          <w:t>.</w:t>
        </w:r>
        <w:r w:rsidRPr="007A77C7">
          <w:rPr>
            <w:rStyle w:val="-"/>
            <w:lang w:val="en-US"/>
          </w:rPr>
          <w:t>gr</w:t>
        </w:r>
      </w:hyperlink>
    </w:p>
    <w:p w:rsidR="001843BF" w:rsidRPr="001843BF" w:rsidRDefault="001843BF" w:rsidP="0022305E">
      <w:pPr>
        <w:spacing w:after="0"/>
        <w:jc w:val="both"/>
      </w:pPr>
    </w:p>
    <w:p w:rsidR="001843BF" w:rsidRPr="00466020" w:rsidRDefault="001843BF" w:rsidP="0022305E">
      <w:pPr>
        <w:pStyle w:val="a4"/>
        <w:numPr>
          <w:ilvl w:val="0"/>
          <w:numId w:val="1"/>
        </w:numPr>
        <w:spacing w:after="0"/>
        <w:jc w:val="both"/>
      </w:pPr>
      <w:r w:rsidRPr="00466020">
        <w:rPr>
          <w:b/>
        </w:rPr>
        <w:t>Τίτλος:</w:t>
      </w:r>
      <w:r>
        <w:t xml:space="preserve"> Κατασκευή φασματικού αναλυτή</w:t>
      </w:r>
    </w:p>
    <w:p w:rsidR="001843BF" w:rsidRPr="00483B23" w:rsidRDefault="001843BF" w:rsidP="0022305E">
      <w:pPr>
        <w:pStyle w:val="a4"/>
        <w:spacing w:after="0"/>
        <w:ind w:left="0"/>
        <w:jc w:val="both"/>
      </w:pPr>
      <w:r w:rsidRPr="00466020">
        <w:rPr>
          <w:b/>
        </w:rPr>
        <w:t>Περιγραφή:</w:t>
      </w:r>
      <w:r>
        <w:rPr>
          <w:b/>
        </w:rPr>
        <w:t xml:space="preserve"> </w:t>
      </w:r>
      <w:r w:rsidRPr="001843BF">
        <w:t xml:space="preserve">Ένας αναλυτής φάσματος μετρά το μέγεθος ενός σήματος εισόδου </w:t>
      </w:r>
      <w:proofErr w:type="spellStart"/>
      <w:r>
        <w:t>ώς</w:t>
      </w:r>
      <w:proofErr w:type="spellEnd"/>
      <w:r>
        <w:t xml:space="preserve"> προς το</w:t>
      </w:r>
      <w:r w:rsidRPr="001843BF">
        <w:t xml:space="preserve"> </w:t>
      </w:r>
      <w:r>
        <w:t>εύρο</w:t>
      </w:r>
      <w:r w:rsidRPr="001843BF">
        <w:t>ς συχνοτήτων του οργάνου. Η κύρια χρήση είναι η μέτρηση της ισχύος του φάσματος γνωστών και άγνωστων σημάτων</w:t>
      </w:r>
      <w:r>
        <w:t>. Στην συγκεκριμένη εργασία, θα γίνει σχεδίαση και υλοποίηση ενός τέτοιου οργάνου ικανού να αναπαραστήσει και να πραγματοποιήσει μετρήσεις, πάνω τις διάφορες εισόδους που λαμβάνει στην είσοδο του. Η εφαρμογή που θα δέχεται τα δεδομένα μπορεί να είναι το</w:t>
      </w:r>
      <w:r w:rsidRPr="001843BF">
        <w:t xml:space="preserve"> </w:t>
      </w:r>
      <w:proofErr w:type="spellStart"/>
      <w:r>
        <w:rPr>
          <w:lang w:val="en-US"/>
        </w:rPr>
        <w:t>matlab</w:t>
      </w:r>
      <w:proofErr w:type="spellEnd"/>
      <w:r>
        <w:t xml:space="preserve"> ή το</w:t>
      </w:r>
      <w:r w:rsidRPr="001843BF">
        <w:t xml:space="preserve"> </w:t>
      </w:r>
      <w:proofErr w:type="spellStart"/>
      <w:r>
        <w:rPr>
          <w:lang w:val="en-US"/>
        </w:rPr>
        <w:t>labview</w:t>
      </w:r>
      <w:proofErr w:type="spellEnd"/>
      <w:r>
        <w:t>.</w:t>
      </w:r>
    </w:p>
    <w:p w:rsidR="0022305E" w:rsidRDefault="0022305E" w:rsidP="0022305E">
      <w:pPr>
        <w:pStyle w:val="a4"/>
        <w:spacing w:after="0"/>
        <w:ind w:left="0"/>
        <w:jc w:val="both"/>
      </w:pPr>
      <w:r>
        <w:rPr>
          <w:b/>
        </w:rPr>
        <w:t xml:space="preserve">Επιβλέποντες: </w:t>
      </w:r>
      <w:r w:rsidRPr="0022305E">
        <w:t>Ι. Βογιατζής</w:t>
      </w:r>
      <w:r>
        <w:rPr>
          <w:b/>
        </w:rPr>
        <w:t xml:space="preserve">, </w:t>
      </w:r>
      <w:r>
        <w:t xml:space="preserve">Ι. </w:t>
      </w:r>
      <w:proofErr w:type="spellStart"/>
      <w:r>
        <w:t>Αμοργίνο</w:t>
      </w:r>
      <w:r w:rsidRPr="00466020">
        <w:t>ς</w:t>
      </w:r>
      <w:proofErr w:type="spellEnd"/>
      <w:r>
        <w:t>,</w:t>
      </w:r>
      <w:r w:rsidRPr="0022305E">
        <w:t xml:space="preserve"> </w:t>
      </w:r>
      <w:r w:rsidRPr="00466020">
        <w:t>Σ. Βουτσινάς</w:t>
      </w:r>
    </w:p>
    <w:p w:rsidR="001843BF" w:rsidRPr="00C51554" w:rsidRDefault="001843BF" w:rsidP="0022305E">
      <w:pPr>
        <w:pStyle w:val="a4"/>
        <w:spacing w:after="0"/>
        <w:ind w:left="0"/>
        <w:jc w:val="both"/>
      </w:pPr>
      <w:proofErr w:type="spellStart"/>
      <w:r w:rsidRPr="00466020">
        <w:rPr>
          <w:b/>
        </w:rPr>
        <w:t>Προαπαιτούμενα</w:t>
      </w:r>
      <w:proofErr w:type="spellEnd"/>
      <w:r>
        <w:rPr>
          <w:b/>
        </w:rPr>
        <w:t xml:space="preserve">: </w:t>
      </w:r>
      <w:r>
        <w:t xml:space="preserve">Γνώσεις ηλεκτρονικών, </w:t>
      </w:r>
      <w:proofErr w:type="spellStart"/>
      <w:r>
        <w:t>μικροελεγκτών</w:t>
      </w:r>
      <w:proofErr w:type="spellEnd"/>
      <w:r>
        <w:t xml:space="preserve">, </w:t>
      </w:r>
      <w:r>
        <w:rPr>
          <w:lang w:val="en-US"/>
        </w:rPr>
        <w:t>C</w:t>
      </w:r>
      <w:r w:rsidRPr="00466020">
        <w:t>/</w:t>
      </w:r>
      <w:r>
        <w:rPr>
          <w:lang w:val="en-US"/>
        </w:rPr>
        <w:t>C</w:t>
      </w:r>
      <w:r w:rsidRPr="00466020">
        <w:t>++</w:t>
      </w:r>
      <w:r>
        <w:t>/</w:t>
      </w:r>
      <w:proofErr w:type="spellStart"/>
      <w:r>
        <w:rPr>
          <w:lang w:val="en-US"/>
        </w:rPr>
        <w:t>matlab</w:t>
      </w:r>
      <w:proofErr w:type="spellEnd"/>
      <w:r w:rsidRPr="001843BF">
        <w:t>/</w:t>
      </w:r>
      <w:proofErr w:type="spellStart"/>
      <w:r>
        <w:rPr>
          <w:lang w:val="en-US"/>
        </w:rPr>
        <w:t>labview</w:t>
      </w:r>
      <w:proofErr w:type="spellEnd"/>
    </w:p>
    <w:p w:rsidR="0022305E" w:rsidRDefault="0022305E" w:rsidP="0022305E">
      <w:pPr>
        <w:spacing w:after="0"/>
        <w:ind w:left="-720" w:firstLine="720"/>
        <w:jc w:val="both"/>
        <w:rPr>
          <w:lang w:val="en-US"/>
        </w:rPr>
      </w:pPr>
      <w:r w:rsidRPr="0022305E">
        <w:rPr>
          <w:b/>
        </w:rPr>
        <w:t>Επικοινωνία:</w:t>
      </w:r>
      <w:r>
        <w:t xml:space="preserve"> </w:t>
      </w:r>
      <w:hyperlink r:id="rId9" w:history="1">
        <w:r w:rsidRPr="007A77C7">
          <w:rPr>
            <w:rStyle w:val="-"/>
            <w:lang w:val="en-US"/>
          </w:rPr>
          <w:t>steliosvo</w:t>
        </w:r>
        <w:r w:rsidRPr="007A77C7">
          <w:rPr>
            <w:rStyle w:val="-"/>
          </w:rPr>
          <w:t>@</w:t>
        </w:r>
        <w:r w:rsidRPr="007A77C7">
          <w:rPr>
            <w:rStyle w:val="-"/>
            <w:lang w:val="en-US"/>
          </w:rPr>
          <w:t>uniwa</w:t>
        </w:r>
        <w:r w:rsidRPr="007A77C7">
          <w:rPr>
            <w:rStyle w:val="-"/>
          </w:rPr>
          <w:t>.</w:t>
        </w:r>
        <w:r w:rsidRPr="007A77C7">
          <w:rPr>
            <w:rStyle w:val="-"/>
            <w:lang w:val="en-US"/>
          </w:rPr>
          <w:t>gr</w:t>
        </w:r>
      </w:hyperlink>
    </w:p>
    <w:p w:rsidR="00C51554" w:rsidRDefault="00C51554" w:rsidP="0022305E">
      <w:pPr>
        <w:spacing w:after="0"/>
        <w:jc w:val="both"/>
      </w:pPr>
    </w:p>
    <w:p w:rsidR="00C51554" w:rsidRPr="00466020" w:rsidRDefault="00C51554" w:rsidP="0022305E">
      <w:pPr>
        <w:pStyle w:val="a4"/>
        <w:numPr>
          <w:ilvl w:val="0"/>
          <w:numId w:val="1"/>
        </w:numPr>
        <w:spacing w:after="0"/>
        <w:jc w:val="both"/>
      </w:pPr>
      <w:r w:rsidRPr="00466020">
        <w:rPr>
          <w:b/>
        </w:rPr>
        <w:t>Τίτλος:</w:t>
      </w:r>
      <w:r>
        <w:t xml:space="preserve"> Κατασκευή </w:t>
      </w:r>
      <w:r>
        <w:rPr>
          <w:lang w:val="en-US"/>
        </w:rPr>
        <w:t>Bode plotter</w:t>
      </w:r>
    </w:p>
    <w:p w:rsidR="00C51554" w:rsidRPr="00901BA6" w:rsidRDefault="00C51554" w:rsidP="0022305E">
      <w:pPr>
        <w:pStyle w:val="a4"/>
        <w:spacing w:after="0"/>
        <w:ind w:left="0"/>
        <w:jc w:val="both"/>
      </w:pPr>
      <w:r w:rsidRPr="00466020">
        <w:rPr>
          <w:b/>
        </w:rPr>
        <w:t>Περιγραφή:</w:t>
      </w:r>
      <w:r>
        <w:rPr>
          <w:b/>
        </w:rPr>
        <w:t xml:space="preserve"> </w:t>
      </w:r>
      <w:r w:rsidRPr="001843BF">
        <w:t xml:space="preserve">Ένας </w:t>
      </w:r>
      <w:r>
        <w:rPr>
          <w:lang w:val="en-US"/>
        </w:rPr>
        <w:t>bode</w:t>
      </w:r>
      <w:r w:rsidRPr="00C51554">
        <w:t xml:space="preserve"> </w:t>
      </w:r>
      <w:r>
        <w:rPr>
          <w:lang w:val="en-US"/>
        </w:rPr>
        <w:t>plotter</w:t>
      </w:r>
      <w:r w:rsidRPr="001843BF">
        <w:t xml:space="preserve"> </w:t>
      </w:r>
      <w:r>
        <w:t>υπολογίζει</w:t>
      </w:r>
      <w:r w:rsidRPr="001843BF">
        <w:t xml:space="preserve"> </w:t>
      </w:r>
      <w:r>
        <w:t>την απόκριση</w:t>
      </w:r>
      <w:r w:rsidRPr="00C51554">
        <w:t xml:space="preserve"> συχνότητας μέτρου και φάσης</w:t>
      </w:r>
      <w:r>
        <w:t xml:space="preserve"> του μετρούμενου συστήματος</w:t>
      </w:r>
      <w:r w:rsidRPr="001843BF">
        <w:t xml:space="preserve">. </w:t>
      </w:r>
      <w:r>
        <w:t>Στην συγκεκριμένη εργασία, θα γίνει σχεδίαση και υλοποίηση ενός τέτοιου οργάνου ικανού να αναπαραστήσει και να πραγματοποιήσει μετρήσεις, πάνω τις διάφορες εισόδους που λαμβάνει στην είσοδο του.</w:t>
      </w:r>
      <w:r w:rsidR="00901BA6" w:rsidRPr="00901BA6">
        <w:t xml:space="preserve"> </w:t>
      </w:r>
      <w:r w:rsidR="00901BA6">
        <w:t xml:space="preserve">Το </w:t>
      </w:r>
      <w:r w:rsidR="00901BA6">
        <w:rPr>
          <w:lang w:val="en-US"/>
        </w:rPr>
        <w:t>bode</w:t>
      </w:r>
      <w:r w:rsidR="00901BA6" w:rsidRPr="00901BA6">
        <w:t xml:space="preserve"> </w:t>
      </w:r>
      <w:r w:rsidR="00901BA6">
        <w:rPr>
          <w:lang w:val="en-US"/>
        </w:rPr>
        <w:t>plotter</w:t>
      </w:r>
      <w:r w:rsidR="00901BA6">
        <w:t xml:space="preserve"> θα χρησιμοποιεί για την δημιουργία του σήματος εισόδου μια γεννήτρια σημάτων βασισμένη στην μέθοδο </w:t>
      </w:r>
      <w:proofErr w:type="spellStart"/>
      <w:r w:rsidR="00901BA6" w:rsidRPr="00901BA6">
        <w:t>Direct</w:t>
      </w:r>
      <w:proofErr w:type="spellEnd"/>
      <w:r w:rsidR="00901BA6" w:rsidRPr="00901BA6">
        <w:t xml:space="preserve"> </w:t>
      </w:r>
      <w:proofErr w:type="spellStart"/>
      <w:r w:rsidR="00901BA6" w:rsidRPr="00901BA6">
        <w:t>digital</w:t>
      </w:r>
      <w:proofErr w:type="spellEnd"/>
      <w:r w:rsidR="00901BA6" w:rsidRPr="00901BA6">
        <w:t xml:space="preserve"> </w:t>
      </w:r>
      <w:proofErr w:type="spellStart"/>
      <w:r w:rsidR="00901BA6" w:rsidRPr="00901BA6">
        <w:t>synthesis</w:t>
      </w:r>
      <w:proofErr w:type="spellEnd"/>
      <w:r w:rsidR="00901BA6">
        <w:t xml:space="preserve"> (</w:t>
      </w:r>
      <w:r w:rsidR="00901BA6">
        <w:rPr>
          <w:lang w:val="en-US"/>
        </w:rPr>
        <w:t>DDS</w:t>
      </w:r>
      <w:r w:rsidR="00901BA6" w:rsidRPr="00901BA6">
        <w:t>).</w:t>
      </w:r>
      <w:r>
        <w:t xml:space="preserve"> Η εφαρμογή που θα δέχεται τα δεδομένα μπορεί να είναι το</w:t>
      </w:r>
      <w:r w:rsidRPr="001843BF">
        <w:t xml:space="preserve"> </w:t>
      </w:r>
      <w:proofErr w:type="spellStart"/>
      <w:r>
        <w:rPr>
          <w:lang w:val="en-US"/>
        </w:rPr>
        <w:t>matlab</w:t>
      </w:r>
      <w:proofErr w:type="spellEnd"/>
      <w:r>
        <w:t xml:space="preserve"> ή το</w:t>
      </w:r>
      <w:r w:rsidRPr="001843BF">
        <w:t xml:space="preserve"> </w:t>
      </w:r>
      <w:proofErr w:type="spellStart"/>
      <w:r>
        <w:rPr>
          <w:lang w:val="en-US"/>
        </w:rPr>
        <w:t>labview</w:t>
      </w:r>
      <w:proofErr w:type="spellEnd"/>
      <w:r w:rsidR="00901BA6">
        <w:t xml:space="preserve"> ή κάποια εφαρμογή σε </w:t>
      </w:r>
      <w:r w:rsidR="00901BA6">
        <w:rPr>
          <w:lang w:val="en-US"/>
        </w:rPr>
        <w:t>java</w:t>
      </w:r>
    </w:p>
    <w:p w:rsidR="00C51554" w:rsidRDefault="00C51554" w:rsidP="0022305E">
      <w:pPr>
        <w:pStyle w:val="a4"/>
        <w:spacing w:after="0"/>
        <w:ind w:left="0"/>
        <w:jc w:val="both"/>
        <w:rPr>
          <w:b/>
        </w:rPr>
      </w:pPr>
    </w:p>
    <w:p w:rsidR="0022305E" w:rsidRDefault="0022305E" w:rsidP="0022305E">
      <w:pPr>
        <w:pStyle w:val="a4"/>
        <w:spacing w:after="0"/>
        <w:ind w:left="0"/>
        <w:jc w:val="both"/>
      </w:pPr>
      <w:r>
        <w:rPr>
          <w:b/>
        </w:rPr>
        <w:t xml:space="preserve">Επιβλέποντες: </w:t>
      </w:r>
      <w:r w:rsidRPr="0022305E">
        <w:t>Ι. Βογιατζής</w:t>
      </w:r>
      <w:r>
        <w:rPr>
          <w:b/>
        </w:rPr>
        <w:t xml:space="preserve">, </w:t>
      </w:r>
      <w:r>
        <w:t xml:space="preserve">Ι. </w:t>
      </w:r>
      <w:proofErr w:type="spellStart"/>
      <w:r>
        <w:t>Αμοργίνο</w:t>
      </w:r>
      <w:r w:rsidRPr="00466020">
        <w:t>ς</w:t>
      </w:r>
      <w:proofErr w:type="spellEnd"/>
      <w:r>
        <w:t>,</w:t>
      </w:r>
      <w:r w:rsidRPr="0022305E">
        <w:t xml:space="preserve"> </w:t>
      </w:r>
      <w:r w:rsidRPr="00466020">
        <w:t>Σ. Βουτσινάς</w:t>
      </w:r>
    </w:p>
    <w:p w:rsidR="00C51554" w:rsidRDefault="00C51554" w:rsidP="0022305E">
      <w:pPr>
        <w:pStyle w:val="a4"/>
        <w:spacing w:after="0"/>
        <w:ind w:left="0"/>
        <w:jc w:val="both"/>
      </w:pPr>
      <w:proofErr w:type="spellStart"/>
      <w:r w:rsidRPr="00466020">
        <w:rPr>
          <w:b/>
        </w:rPr>
        <w:t>Προαπαιτούμενα</w:t>
      </w:r>
      <w:proofErr w:type="spellEnd"/>
      <w:r>
        <w:rPr>
          <w:b/>
        </w:rPr>
        <w:t xml:space="preserve">: </w:t>
      </w:r>
      <w:r>
        <w:t xml:space="preserve">Γνώσεις ηλεκτρονικών, </w:t>
      </w:r>
      <w:proofErr w:type="spellStart"/>
      <w:r>
        <w:t>μικροελεγκτών</w:t>
      </w:r>
      <w:proofErr w:type="spellEnd"/>
      <w:r>
        <w:t xml:space="preserve">, </w:t>
      </w:r>
      <w:r>
        <w:rPr>
          <w:lang w:val="en-US"/>
        </w:rPr>
        <w:t>C</w:t>
      </w:r>
      <w:r w:rsidRPr="00466020">
        <w:t>/</w:t>
      </w:r>
      <w:r>
        <w:rPr>
          <w:lang w:val="en-US"/>
        </w:rPr>
        <w:t>C</w:t>
      </w:r>
      <w:r w:rsidRPr="00466020">
        <w:t>++</w:t>
      </w:r>
      <w:r w:rsidR="00901BA6">
        <w:t xml:space="preserve"> </w:t>
      </w:r>
      <w:r>
        <w:t>/</w:t>
      </w:r>
      <w:r w:rsidR="00901BA6">
        <w:t xml:space="preserve"> Θεωρίας κυκλωμάτων / </w:t>
      </w:r>
      <w:proofErr w:type="spellStart"/>
      <w:r>
        <w:rPr>
          <w:lang w:val="en-US"/>
        </w:rPr>
        <w:t>matlab</w:t>
      </w:r>
      <w:proofErr w:type="spellEnd"/>
      <w:r w:rsidR="00901BA6">
        <w:t xml:space="preserve"> </w:t>
      </w:r>
      <w:r w:rsidRPr="001843BF">
        <w:t>/</w:t>
      </w:r>
      <w:r w:rsidR="00901BA6">
        <w:t xml:space="preserve"> </w:t>
      </w:r>
      <w:proofErr w:type="spellStart"/>
      <w:r>
        <w:rPr>
          <w:lang w:val="en-US"/>
        </w:rPr>
        <w:t>labview</w:t>
      </w:r>
      <w:proofErr w:type="spellEnd"/>
      <w:r w:rsidR="00901BA6">
        <w:t xml:space="preserve"> </w:t>
      </w:r>
      <w:r w:rsidR="00901BA6" w:rsidRPr="00901BA6">
        <w:t>/</w:t>
      </w:r>
      <w:r w:rsidR="00901BA6">
        <w:t xml:space="preserve"> </w:t>
      </w:r>
      <w:r w:rsidR="00901BA6">
        <w:rPr>
          <w:lang w:val="en-US"/>
        </w:rPr>
        <w:t>java</w:t>
      </w:r>
    </w:p>
    <w:p w:rsidR="0022305E" w:rsidRDefault="0022305E" w:rsidP="0022305E">
      <w:pPr>
        <w:spacing w:after="0"/>
        <w:ind w:left="-720" w:firstLine="720"/>
        <w:jc w:val="both"/>
        <w:rPr>
          <w:lang w:val="en-US"/>
        </w:rPr>
      </w:pPr>
      <w:r w:rsidRPr="0022305E">
        <w:rPr>
          <w:b/>
        </w:rPr>
        <w:t>Επικοινωνία:</w:t>
      </w:r>
      <w:r>
        <w:t xml:space="preserve"> </w:t>
      </w:r>
      <w:hyperlink r:id="rId10" w:history="1">
        <w:r w:rsidRPr="007A77C7">
          <w:rPr>
            <w:rStyle w:val="-"/>
            <w:lang w:val="en-US"/>
          </w:rPr>
          <w:t>steliosvo</w:t>
        </w:r>
        <w:r w:rsidRPr="007A77C7">
          <w:rPr>
            <w:rStyle w:val="-"/>
          </w:rPr>
          <w:t>@</w:t>
        </w:r>
        <w:r w:rsidRPr="007A77C7">
          <w:rPr>
            <w:rStyle w:val="-"/>
            <w:lang w:val="en-US"/>
          </w:rPr>
          <w:t>uniwa</w:t>
        </w:r>
        <w:r w:rsidRPr="007A77C7">
          <w:rPr>
            <w:rStyle w:val="-"/>
          </w:rPr>
          <w:t>.</w:t>
        </w:r>
        <w:r w:rsidRPr="007A77C7">
          <w:rPr>
            <w:rStyle w:val="-"/>
            <w:lang w:val="en-US"/>
          </w:rPr>
          <w:t>gr</w:t>
        </w:r>
      </w:hyperlink>
    </w:p>
    <w:p w:rsidR="00C51554" w:rsidRDefault="00C51554" w:rsidP="0022305E">
      <w:pPr>
        <w:pStyle w:val="a4"/>
        <w:spacing w:after="0"/>
        <w:jc w:val="both"/>
      </w:pPr>
    </w:p>
    <w:p w:rsidR="00466020" w:rsidRDefault="00466020" w:rsidP="0022305E">
      <w:pPr>
        <w:spacing w:after="0"/>
        <w:jc w:val="both"/>
      </w:pPr>
    </w:p>
    <w:sectPr w:rsidR="0046602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444D2"/>
    <w:multiLevelType w:val="hybridMultilevel"/>
    <w:tmpl w:val="5FCC9312"/>
    <w:lvl w:ilvl="0" w:tplc="034E2950">
      <w:start w:val="1"/>
      <w:numFmt w:val="decimal"/>
      <w:lvlText w:val="%1."/>
      <w:lvlJc w:val="left"/>
      <w:pPr>
        <w:ind w:left="360" w:hanging="360"/>
      </w:pPr>
      <w:rPr>
        <w:rFonts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sTQ3NzW0MDK0MDZU0lEKTi0uzszPAykwrgUAR5IRACwAAAA="/>
  </w:docVars>
  <w:rsids>
    <w:rsidRoot w:val="00466020"/>
    <w:rsid w:val="001843BF"/>
    <w:rsid w:val="0022305E"/>
    <w:rsid w:val="003B73EF"/>
    <w:rsid w:val="00466020"/>
    <w:rsid w:val="00483B23"/>
    <w:rsid w:val="00585649"/>
    <w:rsid w:val="005D232C"/>
    <w:rsid w:val="006007EE"/>
    <w:rsid w:val="006333E6"/>
    <w:rsid w:val="006373E0"/>
    <w:rsid w:val="008D7335"/>
    <w:rsid w:val="00901BA6"/>
    <w:rsid w:val="009B4E54"/>
    <w:rsid w:val="009B5A9B"/>
    <w:rsid w:val="00C51554"/>
    <w:rsid w:val="00DE710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25586"/>
  <w15:chartTrackingRefBased/>
  <w15:docId w15:val="{9D58C06D-59AA-4E50-94C6-F56F81E1D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2305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660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5265979023656803895xmsonormal">
    <w:name w:val="m_5265979023656803895xmsonormal"/>
    <w:basedOn w:val="a"/>
    <w:rsid w:val="00466020"/>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a4">
    <w:name w:val="List Paragraph"/>
    <w:basedOn w:val="a"/>
    <w:uiPriority w:val="34"/>
    <w:qFormat/>
    <w:rsid w:val="00466020"/>
    <w:pPr>
      <w:ind w:left="720"/>
      <w:contextualSpacing/>
    </w:pPr>
  </w:style>
  <w:style w:type="character" w:styleId="-">
    <w:name w:val="Hyperlink"/>
    <w:basedOn w:val="a0"/>
    <w:uiPriority w:val="99"/>
    <w:unhideWhenUsed/>
    <w:rsid w:val="0022305E"/>
    <w:rPr>
      <w:color w:val="0563C1" w:themeColor="hyperlink"/>
      <w:u w:val="single"/>
    </w:rPr>
  </w:style>
  <w:style w:type="character" w:styleId="a5">
    <w:name w:val="Unresolved Mention"/>
    <w:basedOn w:val="a0"/>
    <w:uiPriority w:val="99"/>
    <w:semiHidden/>
    <w:unhideWhenUsed/>
    <w:rsid w:val="002230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294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liosvo@uniwa.gr" TargetMode="External"/><Relationship Id="rId3" Type="http://schemas.openxmlformats.org/officeDocument/2006/relationships/styles" Target="styles.xml"/><Relationship Id="rId7" Type="http://schemas.openxmlformats.org/officeDocument/2006/relationships/hyperlink" Target="mailto:steliosvo@uniwa.gr"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teliosvo@uniwa.gr"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teliosvo@uniwa.gr" TargetMode="External"/><Relationship Id="rId4" Type="http://schemas.openxmlformats.org/officeDocument/2006/relationships/settings" Target="settings.xml"/><Relationship Id="rId9" Type="http://schemas.openxmlformats.org/officeDocument/2006/relationships/hyperlink" Target="mailto:steliosvo@uniwa.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38A78-5609-44A3-B990-9AED41E3D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2</Pages>
  <Words>751</Words>
  <Characters>4058</Characters>
  <Application>Microsoft Office Word</Application>
  <DocSecurity>0</DocSecurity>
  <Lines>33</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ios Voutsinas</dc:creator>
  <cp:keywords/>
  <dc:description/>
  <cp:lastModifiedBy>ΙΩΑΝΝΗΣ ΒΟΓΙΑΤΖΗΣ</cp:lastModifiedBy>
  <cp:revision>4</cp:revision>
  <dcterms:created xsi:type="dcterms:W3CDTF">2021-02-14T07:04:00Z</dcterms:created>
  <dcterms:modified xsi:type="dcterms:W3CDTF">2021-02-14T12:42:00Z</dcterms:modified>
</cp:coreProperties>
</file>